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fcffrdrrdxddxdxdjlkjlklnnlkdzdzdzdlijllkmmdxfxdfxfddzdzdssszszszszrsrrdrdrdxdxddxdxcxccxcdxdxdxddxdsdsddxsdddfdddddxfxfdxfxfdcdddffxfdxfddxfdxfxfdxdfvfxxfxfxfdfdcdxxdddddrrdffdfdfdresrsresdszdszdddedddfxdrrtrdtdtfdfdxfdfdxdfxdsddzfdxfdxxfdxffxfdxfdfddxfdxdxfddfdfdxdffdxdfxfxfxfdxfdxfxgxgfxgffxdfdxfdxdfxfddfxddfxffdxfdxfxfffdxfdfdfdxfdxfdxdfxfxfdxfcffdtrrrtdffsffdfseesfddrsresrerersresresgrdrdrrdrdfdxddzddsdszsesessesesesdzdzczczdzcdzdzszsszczcszcszcszdszdfefxfdxfdfsfdfdzfdzfdzfdzfdsrstroioioijjlklnlknlknlkjiiyiyiyoiyoyoiiokjlkjljlijlijlijliijijlijlijlijlijllkmlkmlkmlkmlkmlkmlkmlkmlkmkmkkmlmklmlmlkjijijioioiuoiuoiiooiuoiuoiuiouไปไหนแหฟแห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อำนไนแฟหนทแหฟยนแหฟยนแนหและทแาฟทหานะครับะพกพพกไปไหนกันดีอะไรกันครับเนี๊นะทดสอบไม่ทราบถถถถถถถ111111111111111222222222333333พกพกพกพกพกพพ444444555555555666664411111นะครับ2นะ1111111112222222zxcxcx11111qqqqqq</w:t>
      </w:r>
    </w:p>
    <w:p>
      <w:pPr>
        <w:pStyle w:val="BodyText"/>
      </w:pPr>
      <w:r>
        <w:t xml:space="preserve">[เสียงปรบมือ]11ดกดกดกดกดก1นะต๊ะ23 นะครับ3 พกพกมาๆมา44มา 4 มามา5มา5555oนะบอกตัวเองไม่ต้องเสียใจกับคนที่มันไม่เคยจะห่วงใย ว่าเราจะเป็นจะตายไม่เคยสนาทาทาาทา1บอก ตัวเองต้องอยู่ให้ไหว แม้ต้องเดินคนเดียวตลอดไป ไม่เป็นไร ก็แค่รักตัวเองกปปปกกกกำ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ส่งข้อความลบฉันทีนะ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แก้ไขตรงนี้เทิร์นมาอี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ด้องม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ไม่ไปยังอี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09-30T05:51:49Z</dcterms:created>
  <dcterms:modified xsi:type="dcterms:W3CDTF">2021-09-30T05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กันยายน 2564 เวลา 11.14 น.</vt:lpwstr>
  </property>
  <property fmtid="{D5CDD505-2E9C-101B-9397-08002B2CF9AE}" pid="3" name="subtitle">
    <vt:lpwstr/>
  </property>
</Properties>
</file>